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8A2BB2" w14:textId="73DDB67F" w:rsidR="007C79DE" w:rsidRDefault="00630B5A" w:rsidP="009023C0">
      <w:pPr>
        <w:spacing w:after="0" w:line="240" w:lineRule="auto"/>
      </w:pPr>
      <w:r>
        <w:t>PHYS 243</w:t>
      </w:r>
    </w:p>
    <w:p w14:paraId="1BAF260B" w14:textId="48B8ABF5" w:rsidR="009023C0" w:rsidRDefault="009023C0" w:rsidP="009023C0">
      <w:pPr>
        <w:spacing w:after="0" w:line="240" w:lineRule="auto"/>
      </w:pPr>
      <w:r w:rsidRPr="009023C0">
        <w:t>862191050</w:t>
      </w:r>
    </w:p>
    <w:p w14:paraId="533C5558" w14:textId="37A4E6FF" w:rsidR="00630B5A" w:rsidRDefault="00630B5A" w:rsidP="009023C0">
      <w:pPr>
        <w:spacing w:after="0" w:line="240" w:lineRule="auto"/>
      </w:pPr>
      <w:proofErr w:type="spellStart"/>
      <w:r>
        <w:t>ChiKit</w:t>
      </w:r>
      <w:proofErr w:type="spellEnd"/>
      <w:r>
        <w:t xml:space="preserve"> Ho</w:t>
      </w:r>
    </w:p>
    <w:p w14:paraId="015D75D5" w14:textId="74F49BAC" w:rsidR="00630B5A" w:rsidRDefault="00630B5A">
      <w:r>
        <w:t>Problem 3</w:t>
      </w:r>
    </w:p>
    <w:p w14:paraId="4EB1D839" w14:textId="6D021E70" w:rsidR="00630B5A" w:rsidRDefault="00630B5A">
      <w:r>
        <w:t>Part 1. Explain the difference between validation and test samples.</w:t>
      </w:r>
    </w:p>
    <w:p w14:paraId="0556914C" w14:textId="26C493A8" w:rsidR="00630B5A" w:rsidRDefault="00630B5A">
      <w:r>
        <w:t xml:space="preserve">Validation set is used to see how well the generated model. It is used to evaluate how </w:t>
      </w:r>
      <w:r w:rsidR="00620FF7">
        <w:t xml:space="preserve">well </w:t>
      </w:r>
      <w:r>
        <w:t xml:space="preserve">the </w:t>
      </w:r>
      <w:r w:rsidR="00620FF7">
        <w:t xml:space="preserve">generated </w:t>
      </w:r>
      <w:r>
        <w:t>model is. Test samples</w:t>
      </w:r>
      <w:r w:rsidR="00620FF7">
        <w:t xml:space="preserve"> is used to provide an unbiased evaluation of a final model fit on the training dataset.</w:t>
      </w:r>
    </w:p>
    <w:p w14:paraId="154830E4" w14:textId="673465F1" w:rsidR="00630B5A" w:rsidRDefault="00630B5A">
      <w:r>
        <w:t>Part 2. Explain the difference between supervised and unsupervised learning algorithm</w:t>
      </w:r>
    </w:p>
    <w:p w14:paraId="6037AC96" w14:textId="76EA4E4B" w:rsidR="00630B5A" w:rsidRDefault="00377F52">
      <w:r>
        <w:t xml:space="preserve">In </w:t>
      </w:r>
      <w:r w:rsidR="00630B5A">
        <w:t>Sup</w:t>
      </w:r>
      <w:r>
        <w:t>ervised learning algorithm, the machine is trained with a labeled dataset</w:t>
      </w:r>
      <w:r w:rsidR="00620FF7">
        <w:t>, which means some data is already connected with the correct answer.</w:t>
      </w:r>
    </w:p>
    <w:p w14:paraId="15CA7D7F" w14:textId="1CDE1A43" w:rsidR="00620FF7" w:rsidRDefault="00620FF7">
      <w:r>
        <w:t>Unsupervised learning is the opposite of supervised learning algorithm, which means the datasets are not label and the algorithm tries to make sense by extracting features on its own.</w:t>
      </w:r>
    </w:p>
    <w:p w14:paraId="2EDCC145" w14:textId="5E616E18" w:rsidR="00630B5A" w:rsidRDefault="00630B5A">
      <w:r>
        <w:t>Part 3: Define optimization and describe its relationship with Machines Learning.</w:t>
      </w:r>
    </w:p>
    <w:p w14:paraId="5AC9754B" w14:textId="4E30E018" w:rsidR="00620FF7" w:rsidRDefault="00620FF7">
      <w:r>
        <w:t xml:space="preserve">Optimization is choosing inputs in a result of the best output. </w:t>
      </w:r>
      <w:r w:rsidR="0016089D">
        <w:t>It is used in machine learning while generating model in the training session. It is used to determine the best parameters and avoid overfitting.</w:t>
      </w:r>
    </w:p>
    <w:p w14:paraId="5BB399F7" w14:textId="77777777" w:rsidR="00630B5A" w:rsidRDefault="00630B5A"/>
    <w:sectPr w:rsidR="00630B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1NLA0sTA3MDQ3sLBU0lEKTi0uzszPAykwqgUAVxrIYywAAAA="/>
  </w:docVars>
  <w:rsids>
    <w:rsidRoot w:val="00630B5A"/>
    <w:rsid w:val="0016089D"/>
    <w:rsid w:val="002B1E63"/>
    <w:rsid w:val="00377F52"/>
    <w:rsid w:val="003841AD"/>
    <w:rsid w:val="00620FF7"/>
    <w:rsid w:val="00630B5A"/>
    <w:rsid w:val="007C79DE"/>
    <w:rsid w:val="00812323"/>
    <w:rsid w:val="009023C0"/>
    <w:rsid w:val="00C82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40A8D"/>
  <w15:chartTrackingRefBased/>
  <w15:docId w15:val="{9495DA1B-B81F-4D6E-AE29-7CACF3AD2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12323"/>
  </w:style>
  <w:style w:type="character" w:customStyle="1" w:styleId="DateChar">
    <w:name w:val="Date Char"/>
    <w:basedOn w:val="DefaultParagraphFont"/>
    <w:link w:val="Date"/>
    <w:uiPriority w:val="99"/>
    <w:semiHidden/>
    <w:rsid w:val="008123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8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o</dc:creator>
  <cp:keywords/>
  <dc:description/>
  <cp:lastModifiedBy>Michael Ho</cp:lastModifiedBy>
  <cp:revision>3</cp:revision>
  <dcterms:created xsi:type="dcterms:W3CDTF">2021-04-11T05:02:00Z</dcterms:created>
  <dcterms:modified xsi:type="dcterms:W3CDTF">2021-04-18T03:23:00Z</dcterms:modified>
</cp:coreProperties>
</file>